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048E4ECF" w:rsidR="007D7E60" w:rsidRPr="007D7E60" w:rsidRDefault="003803CB"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 xml:space="preserve">Spring </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r>
        <w:rPr>
          <w:rFonts w:ascii="Times New Roman" w:hAnsi="Times New Roman" w:cs="Times New Roman"/>
          <w:b/>
          <w:color w:val="00B0F0"/>
          <w:sz w:val="32"/>
        </w:rPr>
        <w:t>-2021</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34E133D3"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EB0038" w:rsidRPr="00EB0038">
        <w:rPr>
          <w:rFonts w:ascii="Times New Roman" w:hAnsi="Times New Roman" w:cs="Times New Roman"/>
          <w:b/>
          <w:color w:val="000000" w:themeColor="text1"/>
          <w:sz w:val="32"/>
        </w:rPr>
        <w:t>Property Management System</w:t>
      </w:r>
    </w:p>
    <w:p w14:paraId="23B57525" w14:textId="6772C33F"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EB0038">
        <w:rPr>
          <w:rFonts w:ascii="Times New Roman" w:hAnsi="Times New Roman" w:cs="Times New Roman"/>
          <w:b/>
          <w:color w:val="000000" w:themeColor="text1"/>
          <w:sz w:val="32"/>
        </w:rPr>
        <w:t>I</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7242F850" w:rsidR="007D7E60" w:rsidRPr="008A7DF5" w:rsidRDefault="00EB0038" w:rsidP="008A7DF5">
            <w:pPr>
              <w:contextualSpacing/>
              <w:jc w:val="both"/>
              <w:rPr>
                <w:rFonts w:ascii="Times New Roman" w:hAnsi="Times New Roman" w:cs="Times New Roman"/>
                <w:b w:val="0"/>
                <w:sz w:val="24"/>
              </w:rPr>
            </w:pPr>
            <w:r>
              <w:rPr>
                <w:rFonts w:ascii="Times New Roman" w:hAnsi="Times New Roman" w:cs="Times New Roman"/>
                <w:b w:val="0"/>
                <w:sz w:val="24"/>
              </w:rPr>
              <w:t>Rahul Hassan</w:t>
            </w:r>
          </w:p>
        </w:tc>
        <w:tc>
          <w:tcPr>
            <w:tcW w:w="3932" w:type="dxa"/>
            <w:vAlign w:val="center"/>
          </w:tcPr>
          <w:p w14:paraId="0C58B86D" w14:textId="79F1262D" w:rsidR="007D7E60" w:rsidRPr="008A7DF5" w:rsidRDefault="00EB0038"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8-39145-3</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5D5D218C" w:rsidR="007D7E60" w:rsidRPr="008A7DF5" w:rsidRDefault="00EB0038" w:rsidP="008A7DF5">
            <w:pPr>
              <w:contextualSpacing/>
              <w:jc w:val="both"/>
              <w:rPr>
                <w:rFonts w:ascii="Times New Roman" w:hAnsi="Times New Roman" w:cs="Times New Roman"/>
                <w:b w:val="0"/>
                <w:sz w:val="24"/>
              </w:rPr>
            </w:pPr>
            <w:r w:rsidRPr="00EB0038">
              <w:rPr>
                <w:rFonts w:ascii="Times New Roman" w:hAnsi="Times New Roman" w:cs="Times New Roman"/>
                <w:b w:val="0"/>
                <w:sz w:val="24"/>
              </w:rPr>
              <w:t>Rukaiya Binte Karim Dhara</w:t>
            </w:r>
          </w:p>
        </w:tc>
        <w:tc>
          <w:tcPr>
            <w:tcW w:w="3932" w:type="dxa"/>
            <w:vAlign w:val="center"/>
          </w:tcPr>
          <w:p w14:paraId="0C58B870" w14:textId="49E64836" w:rsidR="007D7E60" w:rsidRPr="008A7DF5" w:rsidRDefault="00C55965"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C55965">
              <w:rPr>
                <w:rFonts w:ascii="Times New Roman" w:hAnsi="Times New Roman" w:cs="Times New Roman"/>
                <w:b/>
                <w:sz w:val="24"/>
              </w:rPr>
              <w:t>19-39572-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BE06F07" w:rsidR="007D7E60" w:rsidRPr="008A7DF5" w:rsidRDefault="00F46C0F" w:rsidP="008A7DF5">
            <w:pPr>
              <w:contextualSpacing/>
              <w:jc w:val="both"/>
              <w:rPr>
                <w:rFonts w:ascii="Times New Roman" w:hAnsi="Times New Roman" w:cs="Times New Roman"/>
                <w:b w:val="0"/>
                <w:sz w:val="24"/>
              </w:rPr>
            </w:pPr>
            <w:r w:rsidRPr="00F46C0F">
              <w:rPr>
                <w:rFonts w:ascii="Times New Roman" w:hAnsi="Times New Roman" w:cs="Times New Roman"/>
                <w:b w:val="0"/>
                <w:sz w:val="24"/>
              </w:rPr>
              <w:t>Ashrafur Rahaman</w:t>
            </w:r>
          </w:p>
        </w:tc>
        <w:tc>
          <w:tcPr>
            <w:tcW w:w="3932" w:type="dxa"/>
            <w:vAlign w:val="center"/>
          </w:tcPr>
          <w:p w14:paraId="0C58B873" w14:textId="3D9A106A" w:rsidR="007D7E60" w:rsidRPr="008A7DF5" w:rsidRDefault="00F46C0F"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F46C0F">
              <w:rPr>
                <w:rFonts w:ascii="Times New Roman" w:hAnsi="Times New Roman" w:cs="Times New Roman"/>
                <w:b/>
                <w:sz w:val="24"/>
              </w:rPr>
              <w:t>17-35211-2</w:t>
            </w: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3326E5BC" w:rsidR="007D7E60" w:rsidRPr="008A7DF5" w:rsidRDefault="00F46C0F" w:rsidP="008A7DF5">
            <w:pPr>
              <w:contextualSpacing/>
              <w:jc w:val="both"/>
              <w:rPr>
                <w:rFonts w:ascii="Times New Roman" w:hAnsi="Times New Roman" w:cs="Times New Roman"/>
                <w:b w:val="0"/>
                <w:sz w:val="24"/>
              </w:rPr>
            </w:pPr>
            <w:r w:rsidRPr="00F46C0F">
              <w:rPr>
                <w:rFonts w:ascii="Times New Roman" w:hAnsi="Times New Roman" w:cs="Times New Roman"/>
                <w:b w:val="0"/>
                <w:sz w:val="24"/>
              </w:rPr>
              <w:t>Md Rizwanur Rahman</w:t>
            </w:r>
          </w:p>
        </w:tc>
        <w:tc>
          <w:tcPr>
            <w:tcW w:w="3932" w:type="dxa"/>
            <w:vAlign w:val="center"/>
          </w:tcPr>
          <w:p w14:paraId="0C58B876" w14:textId="30F5D9D9" w:rsidR="007D7E60" w:rsidRPr="008A7DF5" w:rsidRDefault="00F46C0F"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F46C0F">
              <w:rPr>
                <w:rFonts w:ascii="Times New Roman" w:hAnsi="Times New Roman" w:cs="Times New Roman"/>
                <w:b/>
                <w:sz w:val="24"/>
              </w:rPr>
              <w:t>18-36725-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1BE0E43A" w:rsidR="00260B94"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1DA03507" w14:textId="77777777" w:rsidR="00E27192" w:rsidRPr="007D7E60" w:rsidRDefault="00E27192" w:rsidP="007D7E60">
      <w:pPr>
        <w:spacing w:after="0" w:line="240" w:lineRule="auto"/>
        <w:contextualSpacing/>
        <w:rPr>
          <w:rFonts w:ascii="Times New Roman" w:hAnsi="Times New Roman" w:cs="Times New Roman"/>
          <w:b/>
          <w:sz w:val="24"/>
        </w:rPr>
      </w:pPr>
    </w:p>
    <w:p w14:paraId="31A635F5" w14:textId="73DFAD63" w:rsidR="0049295C" w:rsidRPr="0049295C" w:rsidRDefault="0049295C" w:rsidP="00CD3D11">
      <w:pPr>
        <w:spacing w:after="0" w:line="240" w:lineRule="auto"/>
        <w:contextualSpacing/>
        <w:jc w:val="both"/>
        <w:rPr>
          <w:rFonts w:ascii="Times New Roman" w:hAnsi="Times New Roman" w:cs="Times New Roman"/>
          <w:iCs/>
          <w:sz w:val="24"/>
        </w:rPr>
      </w:pPr>
      <w:r w:rsidRPr="0049295C">
        <w:rPr>
          <w:rFonts w:ascii="Times New Roman" w:hAnsi="Times New Roman" w:cs="Times New Roman"/>
          <w:iCs/>
          <w:sz w:val="24"/>
        </w:rPr>
        <w:t>Property management is the business of purchasing, selling, and renting land, buildings, and offices. Everyone wants their home to be in the best possible location, with all of the conveniences. Product units should be close to raw materials and the market, and offices should be close to the market</w:t>
      </w:r>
      <w:r w:rsidR="00CD3D11">
        <w:rPr>
          <w:rFonts w:ascii="Times New Roman" w:hAnsi="Times New Roman" w:cs="Times New Roman"/>
          <w:iCs/>
          <w:sz w:val="24"/>
        </w:rPr>
        <w:t xml:space="preserve">. </w:t>
      </w:r>
      <w:r w:rsidRPr="0049295C">
        <w:rPr>
          <w:rFonts w:ascii="Times New Roman" w:hAnsi="Times New Roman" w:cs="Times New Roman"/>
          <w:iCs/>
          <w:sz w:val="24"/>
        </w:rPr>
        <w:t>The Online Property Management System (OPMS) is a piece of software that manages all aspects of a real estate agency. The Property Management System was designed specifically for real estate firms.</w:t>
      </w:r>
    </w:p>
    <w:p w14:paraId="5070D6B6" w14:textId="77777777" w:rsidR="0049295C" w:rsidRPr="0049295C" w:rsidRDefault="0049295C" w:rsidP="00CD3D11">
      <w:pPr>
        <w:spacing w:after="0" w:line="240" w:lineRule="auto"/>
        <w:contextualSpacing/>
        <w:jc w:val="both"/>
        <w:rPr>
          <w:rFonts w:ascii="Times New Roman" w:hAnsi="Times New Roman" w:cs="Times New Roman"/>
          <w:iCs/>
          <w:sz w:val="24"/>
        </w:rPr>
      </w:pPr>
    </w:p>
    <w:p w14:paraId="115EAA5D" w14:textId="77777777" w:rsidR="0049295C" w:rsidRPr="0049295C" w:rsidRDefault="0049295C" w:rsidP="00CD3D11">
      <w:pPr>
        <w:spacing w:after="0" w:line="240" w:lineRule="auto"/>
        <w:contextualSpacing/>
        <w:jc w:val="both"/>
        <w:rPr>
          <w:rFonts w:ascii="Times New Roman" w:hAnsi="Times New Roman" w:cs="Times New Roman"/>
          <w:iCs/>
          <w:sz w:val="24"/>
        </w:rPr>
      </w:pPr>
    </w:p>
    <w:p w14:paraId="4E67084F" w14:textId="11D001BF" w:rsidR="0049295C" w:rsidRPr="0049295C" w:rsidRDefault="0049295C" w:rsidP="00CD3D11">
      <w:pPr>
        <w:spacing w:after="0" w:line="240" w:lineRule="auto"/>
        <w:contextualSpacing/>
        <w:jc w:val="both"/>
        <w:rPr>
          <w:rFonts w:ascii="Times New Roman" w:hAnsi="Times New Roman" w:cs="Times New Roman"/>
          <w:iCs/>
          <w:sz w:val="24"/>
        </w:rPr>
      </w:pPr>
      <w:r w:rsidRPr="0049295C">
        <w:rPr>
          <w:rFonts w:ascii="Times New Roman" w:hAnsi="Times New Roman" w:cs="Times New Roman"/>
          <w:iCs/>
          <w:sz w:val="24"/>
        </w:rPr>
        <w:t>It's both strong and user-friendly, allowing for easy booking and account management. The Property Management System is a web-based application that can be accessed from any computer with internet access.</w:t>
      </w:r>
      <w:r w:rsidR="00CD3D11">
        <w:rPr>
          <w:rFonts w:ascii="Times New Roman" w:hAnsi="Times New Roman" w:cs="Times New Roman"/>
          <w:iCs/>
          <w:sz w:val="24"/>
        </w:rPr>
        <w:t xml:space="preserve"> </w:t>
      </w:r>
      <w:r w:rsidRPr="0049295C">
        <w:rPr>
          <w:rFonts w:ascii="Times New Roman" w:hAnsi="Times New Roman" w:cs="Times New Roman"/>
          <w:iCs/>
          <w:sz w:val="24"/>
        </w:rPr>
        <w:t>The responsibilities of the property management system include renting out or selling the property. Properties include structures, retail places, houses, bungalows, and other real estate. Many people hunt for land for a number of reasons, such as residence, offices, and faculty. Everyone wants a home in the nicest neighborhood with the best features.</w:t>
      </w:r>
    </w:p>
    <w:p w14:paraId="61B69BD5" w14:textId="77777777" w:rsidR="0049295C" w:rsidRPr="0049295C" w:rsidRDefault="0049295C" w:rsidP="00CD3D11">
      <w:pPr>
        <w:spacing w:after="0" w:line="240" w:lineRule="auto"/>
        <w:contextualSpacing/>
        <w:jc w:val="both"/>
        <w:rPr>
          <w:rFonts w:ascii="Times New Roman" w:hAnsi="Times New Roman" w:cs="Times New Roman"/>
          <w:iCs/>
          <w:sz w:val="24"/>
        </w:rPr>
      </w:pPr>
    </w:p>
    <w:p w14:paraId="51E0666A" w14:textId="77777777" w:rsidR="0049295C" w:rsidRPr="0049295C" w:rsidRDefault="0049295C" w:rsidP="00CD3D11">
      <w:pPr>
        <w:spacing w:after="0" w:line="240" w:lineRule="auto"/>
        <w:contextualSpacing/>
        <w:jc w:val="both"/>
        <w:rPr>
          <w:rFonts w:ascii="Times New Roman" w:hAnsi="Times New Roman" w:cs="Times New Roman"/>
          <w:iCs/>
          <w:sz w:val="24"/>
        </w:rPr>
      </w:pPr>
    </w:p>
    <w:p w14:paraId="0AE3F60D" w14:textId="47AB6199" w:rsidR="0049295C" w:rsidRDefault="0049295C" w:rsidP="00CD3D11">
      <w:pPr>
        <w:spacing w:after="0" w:line="240" w:lineRule="auto"/>
        <w:contextualSpacing/>
        <w:jc w:val="both"/>
        <w:rPr>
          <w:rFonts w:ascii="Times New Roman" w:hAnsi="Times New Roman" w:cs="Times New Roman"/>
          <w:iCs/>
          <w:sz w:val="24"/>
        </w:rPr>
      </w:pPr>
      <w:r w:rsidRPr="0049295C">
        <w:rPr>
          <w:rFonts w:ascii="Times New Roman" w:hAnsi="Times New Roman" w:cs="Times New Roman"/>
          <w:iCs/>
          <w:sz w:val="24"/>
        </w:rPr>
        <w:t>Offices should be positioned near a market to increase sales and productivity. People must visit with the agent in person to check property information and take a tour of the property. Finding the right property in the appropriate location takes a long time.</w:t>
      </w:r>
    </w:p>
    <w:p w14:paraId="14CC04A6" w14:textId="6A85353C" w:rsidR="0049295C" w:rsidRDefault="0049295C" w:rsidP="00CD3D11">
      <w:pPr>
        <w:spacing w:after="0" w:line="240" w:lineRule="auto"/>
        <w:contextualSpacing/>
        <w:jc w:val="both"/>
        <w:rPr>
          <w:rFonts w:ascii="Times New Roman" w:hAnsi="Times New Roman" w:cs="Times New Roman"/>
          <w:iCs/>
          <w:sz w:val="24"/>
        </w:rPr>
      </w:pPr>
    </w:p>
    <w:p w14:paraId="1358351D" w14:textId="77777777" w:rsidR="0049295C" w:rsidRDefault="0049295C" w:rsidP="00CD3D11">
      <w:pPr>
        <w:spacing w:after="0" w:line="240" w:lineRule="auto"/>
        <w:contextualSpacing/>
        <w:jc w:val="both"/>
        <w:rPr>
          <w:rFonts w:ascii="Times New Roman" w:hAnsi="Times New Roman" w:cs="Times New Roman"/>
          <w:iCs/>
          <w:sz w:val="24"/>
        </w:rPr>
      </w:pPr>
    </w:p>
    <w:p w14:paraId="7CAEFF57" w14:textId="39FA45BE" w:rsidR="0049295C" w:rsidRDefault="0049295C" w:rsidP="00CD3D11">
      <w:pPr>
        <w:spacing w:after="0" w:line="240" w:lineRule="auto"/>
        <w:contextualSpacing/>
        <w:jc w:val="both"/>
        <w:rPr>
          <w:rFonts w:ascii="Times New Roman" w:hAnsi="Times New Roman" w:cs="Times New Roman"/>
          <w:iCs/>
          <w:sz w:val="24"/>
        </w:rPr>
      </w:pPr>
      <w:r w:rsidRPr="0049295C">
        <w:rPr>
          <w:rFonts w:ascii="Times New Roman" w:hAnsi="Times New Roman" w:cs="Times New Roman"/>
          <w:iCs/>
          <w:sz w:val="24"/>
        </w:rPr>
        <w:t>Grameen Property Ltd. Projects has developed a Property Management System to overcome this issue. From the convenience of your own home or wherever else, our online property management system can aid you in selecting the ideal property. People can buy or sell their dream property online with only a few clicks. Real estate agents can post homes for sale or rent, and customers can rent a property using this system.</w:t>
      </w:r>
    </w:p>
    <w:p w14:paraId="51526A4E" w14:textId="7D47A8FE" w:rsidR="0049295C" w:rsidRDefault="0049295C" w:rsidP="00CD3D11">
      <w:pPr>
        <w:spacing w:after="0" w:line="240" w:lineRule="auto"/>
        <w:contextualSpacing/>
        <w:jc w:val="both"/>
        <w:rPr>
          <w:rFonts w:ascii="Times New Roman" w:hAnsi="Times New Roman" w:cs="Times New Roman"/>
          <w:iCs/>
          <w:sz w:val="24"/>
        </w:rPr>
      </w:pPr>
    </w:p>
    <w:p w14:paraId="412B1CE6" w14:textId="77777777" w:rsidR="0049295C" w:rsidRDefault="0049295C" w:rsidP="00CD3D11">
      <w:pPr>
        <w:spacing w:after="0" w:line="240" w:lineRule="auto"/>
        <w:contextualSpacing/>
        <w:jc w:val="both"/>
        <w:rPr>
          <w:rFonts w:ascii="Times New Roman" w:hAnsi="Times New Roman" w:cs="Times New Roman"/>
          <w:iCs/>
          <w:sz w:val="24"/>
        </w:rPr>
      </w:pPr>
    </w:p>
    <w:p w14:paraId="61C9B0FD" w14:textId="64CBE61C" w:rsidR="0049295C" w:rsidRPr="00E27192" w:rsidRDefault="0049295C" w:rsidP="00CD3D11">
      <w:pPr>
        <w:spacing w:after="0" w:line="240" w:lineRule="auto"/>
        <w:contextualSpacing/>
        <w:jc w:val="both"/>
        <w:rPr>
          <w:rFonts w:ascii="Times New Roman" w:hAnsi="Times New Roman" w:cs="Times New Roman"/>
          <w:iCs/>
          <w:sz w:val="24"/>
        </w:rPr>
      </w:pPr>
      <w:r w:rsidRPr="0049295C">
        <w:rPr>
          <w:rFonts w:ascii="Times New Roman" w:hAnsi="Times New Roman" w:cs="Times New Roman"/>
          <w:iCs/>
          <w:sz w:val="24"/>
        </w:rPr>
        <w:t>This system is made up of two modules: Admin and User. The administrator can add information about the property. The administrator can also upload property adverts and keep track of the clients who have signed up. Users must first register before using their credentials to log in. Users can look at available properties for rent or purchase. He can save favorite properties to his favorites list and plan visits to the regions he's looked at.</w:t>
      </w:r>
    </w:p>
    <w:p w14:paraId="21319844" w14:textId="2E006A83" w:rsidR="00E701EB" w:rsidRDefault="00E701EB" w:rsidP="00CD3D11">
      <w:pPr>
        <w:spacing w:after="0" w:line="240" w:lineRule="auto"/>
        <w:contextualSpacing/>
        <w:jc w:val="both"/>
        <w:rPr>
          <w:rFonts w:ascii="Times New Roman" w:hAnsi="Times New Roman" w:cs="Times New Roman"/>
          <w:i/>
          <w:sz w:val="24"/>
        </w:rPr>
      </w:pPr>
    </w:p>
    <w:p w14:paraId="6102FDF4" w14:textId="4AD555BA" w:rsidR="0049295C" w:rsidRDefault="0049295C" w:rsidP="00CD3D11">
      <w:pPr>
        <w:spacing w:after="0" w:line="240" w:lineRule="auto"/>
        <w:contextualSpacing/>
        <w:jc w:val="both"/>
        <w:rPr>
          <w:rFonts w:ascii="Times New Roman" w:hAnsi="Times New Roman" w:cs="Times New Roman"/>
          <w:i/>
          <w:sz w:val="24"/>
        </w:rPr>
      </w:pPr>
    </w:p>
    <w:p w14:paraId="7546A379" w14:textId="77777777" w:rsidR="0049295C" w:rsidRDefault="0049295C" w:rsidP="007D7E60">
      <w:pPr>
        <w:spacing w:after="0" w:line="240" w:lineRule="auto"/>
        <w:contextualSpacing/>
        <w:rPr>
          <w:rFonts w:ascii="Times New Roman" w:hAnsi="Times New Roman" w:cs="Times New Roman"/>
          <w:i/>
          <w:sz w:val="24"/>
        </w:rPr>
      </w:pPr>
    </w:p>
    <w:p w14:paraId="6FA16C2F" w14:textId="77777777" w:rsidR="00CD3D11" w:rsidRDefault="00CD3D11">
      <w:pPr>
        <w:rPr>
          <w:rFonts w:ascii="Times New Roman" w:hAnsi="Times New Roman" w:cs="Times New Roman"/>
          <w:b/>
          <w:sz w:val="24"/>
        </w:rPr>
      </w:pPr>
      <w:r>
        <w:rPr>
          <w:rFonts w:ascii="Times New Roman" w:hAnsi="Times New Roman" w:cs="Times New Roman"/>
          <w:b/>
          <w:sz w:val="24"/>
        </w:rPr>
        <w:br w:type="page"/>
      </w:r>
    </w:p>
    <w:p w14:paraId="06AB3DD3" w14:textId="35894ED1"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Project Folder Structure:</w:t>
      </w:r>
    </w:p>
    <w:p w14:paraId="0C58B87D" w14:textId="670BA739" w:rsidR="002B29B8" w:rsidRDefault="002B29B8" w:rsidP="007D7E60">
      <w:pPr>
        <w:spacing w:after="0" w:line="240" w:lineRule="auto"/>
        <w:contextualSpacing/>
        <w:rPr>
          <w:rFonts w:ascii="Times New Roman" w:hAnsi="Times New Roman" w:cs="Times New Roman"/>
          <w:i/>
          <w:sz w:val="24"/>
        </w:rPr>
      </w:pPr>
    </w:p>
    <w:p w14:paraId="451B2414" w14:textId="1EC03320" w:rsidR="00CD3D11" w:rsidRDefault="00CD3D11"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3BEBC0E5" wp14:editId="6E545D39">
            <wp:extent cx="6646545" cy="430149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6646545" cy="4301490"/>
                    </a:xfrm>
                    <a:prstGeom prst="rect">
                      <a:avLst/>
                    </a:prstGeom>
                  </pic:spPr>
                </pic:pic>
              </a:graphicData>
            </a:graphic>
          </wp:inline>
        </w:drawing>
      </w:r>
    </w:p>
    <w:p w14:paraId="4E760367" w14:textId="77777777" w:rsidR="00CD3D11" w:rsidRDefault="00CD3D11"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4EE5BB60" w:rsidR="00D0165F" w:rsidRDefault="00CD3D11"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db</w:t>
      </w:r>
      <w:r w:rsidR="00D0165F" w:rsidRPr="00D0165F">
        <w:rPr>
          <w:rFonts w:ascii="Consolas" w:hAnsi="Consolas" w:cs="Times New Roman"/>
          <w:b/>
          <w:i/>
          <w:sz w:val="24"/>
          <w:szCs w:val="24"/>
          <w:u w:val="single"/>
        </w:rPr>
        <w:t>.php</w:t>
      </w:r>
    </w:p>
    <w:p w14:paraId="2AB9994E" w14:textId="6F9B6471" w:rsidR="00CD3D11" w:rsidRPr="00CD3D11" w:rsidRDefault="00CD3D11" w:rsidP="00CD3D11">
      <w:pPr>
        <w:spacing w:after="0" w:line="240" w:lineRule="auto"/>
        <w:contextualSpacing/>
        <w:rPr>
          <w:rFonts w:ascii="Consolas" w:hAnsi="Consolas" w:cs="Times New Roman"/>
          <w:i/>
          <w:sz w:val="24"/>
          <w:szCs w:val="24"/>
        </w:rPr>
      </w:pPr>
    </w:p>
    <w:p w14:paraId="06F89FE0"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lt;?php</w:t>
      </w:r>
    </w:p>
    <w:p w14:paraId="0B19FF16"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class db</w:t>
      </w:r>
    </w:p>
    <w:p w14:paraId="7F5BB6F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w:t>
      </w:r>
    </w:p>
    <w:p w14:paraId="7C8843D4"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129F0B23"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OpenCon()</w:t>
      </w:r>
    </w:p>
    <w:p w14:paraId="7A7AFF93"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5BAB9DA4"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dbhost = "localhost";</w:t>
      </w:r>
    </w:p>
    <w:p w14:paraId="61CB8480"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dbuser = "root";</w:t>
      </w:r>
    </w:p>
    <w:p w14:paraId="57A7203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dbpass = "";</w:t>
      </w:r>
    </w:p>
    <w:p w14:paraId="418C4955"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db     = "pms";</w:t>
      </w:r>
    </w:p>
    <w:p w14:paraId="3DE609C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conn = new mysqli($dbhost, $dbuser, $dbpass, $db) or die("Connect failed: %s\n" . $conn-&gt;error);</w:t>
      </w:r>
    </w:p>
    <w:p w14:paraId="3D13326D"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4824C7A"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conn;</w:t>
      </w:r>
    </w:p>
    <w:p w14:paraId="35BCA5BC"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1F9E0C84" w14:textId="77777777" w:rsidR="00FF443A"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3E6A2545" w14:textId="77777777" w:rsidR="00FF443A" w:rsidRDefault="00FF443A">
      <w:pPr>
        <w:rPr>
          <w:rFonts w:ascii="Consolas" w:hAnsi="Consolas" w:cs="Times New Roman"/>
          <w:i/>
          <w:sz w:val="24"/>
          <w:szCs w:val="24"/>
        </w:rPr>
      </w:pPr>
      <w:r>
        <w:rPr>
          <w:rFonts w:ascii="Consolas" w:hAnsi="Consolas" w:cs="Times New Roman"/>
          <w:i/>
          <w:sz w:val="24"/>
          <w:szCs w:val="24"/>
        </w:rPr>
        <w:br w:type="page"/>
      </w:r>
    </w:p>
    <w:p w14:paraId="212EE6BB" w14:textId="0D52D961"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lastRenderedPageBreak/>
        <w:t>function CheckUser($conn, $table, $username, $password)</w:t>
      </w:r>
    </w:p>
    <w:p w14:paraId="1F5647B6"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4C09D84C"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SELECT * FROM " . $table . " WHERE username='" . $username . "' AND password='" . $password . "'");</w:t>
      </w:r>
    </w:p>
    <w:p w14:paraId="30BBCAE1"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2F62E97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00A337E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AddAgent($conn, $table, $aFirstname, $aLastname, $aUsername, $aDob, $aGender, $aPhone, $aEmail, $aPassword, $aPhoto)</w:t>
      </w:r>
    </w:p>
    <w:p w14:paraId="10A438D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0725521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INSERT INTO $table VALUES('','$aFirstname','$aLastname','$aUsername','$aDob','$aGender', '$aPhone', '$aEmail', '$aPassword', '$aPhoto')");</w:t>
      </w:r>
    </w:p>
    <w:p w14:paraId="3DCC2F3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5D3C18CC"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65903B19"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searchAgent($conn, $table, $a_id)</w:t>
      </w:r>
    </w:p>
    <w:p w14:paraId="69382AFC"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AD5FDE2"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SELECT * FROM " . $table . " WHERE a_id='" . $a_id . "'");</w:t>
      </w:r>
    </w:p>
    <w:p w14:paraId="6E799600"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497C621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43CC730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searchSeller($conn, $table, $s_id)</w:t>
      </w:r>
    </w:p>
    <w:p w14:paraId="1566EAB5"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846D695"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SELECT * FROM " . $table . " WHERE s_id='" . $s_id . "'");</w:t>
      </w:r>
    </w:p>
    <w:p w14:paraId="40A2C7C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3FD6F93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3524216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adminLogin($conn, $table, $ad_id)</w:t>
      </w:r>
    </w:p>
    <w:p w14:paraId="46224582"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BD164F1"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SELECT * FROM " . $table . " WHERE ad_id='" . $ad_id . "'");</w:t>
      </w:r>
    </w:p>
    <w:p w14:paraId="1B1A4DCA"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5B2708DC"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038BCEE5"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adminPassChange($conn, $table, $ausername, $asecurityq, $pass)</w:t>
      </w:r>
    </w:p>
    <w:p w14:paraId="258CDB0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7BC0326"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sql = $conn-&gt;query("UPDATE $table SET ad_password='$pass' WHERE ad_username='" . $ausername . "' AND ad_securityQ='" . $asecurityq . "'");</w:t>
      </w:r>
    </w:p>
    <w:p w14:paraId="72D18D96"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if ($conn-&gt;query($sql) == TRUE) {</w:t>
      </w:r>
    </w:p>
    <w:p w14:paraId="6C31A9F4"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echo "Password Changed Successful";</w:t>
      </w:r>
    </w:p>
    <w:p w14:paraId="4851D639"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TRUE;</w:t>
      </w:r>
    </w:p>
    <w:p w14:paraId="069427C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 else {</w:t>
      </w:r>
    </w:p>
    <w:p w14:paraId="7CC75D7A"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echo $sqlInfo;</w:t>
      </w:r>
    </w:p>
    <w:p w14:paraId="0759FD25"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FALSE;</w:t>
      </w:r>
    </w:p>
    <w:p w14:paraId="2251369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0A89AB3"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7F4375F4"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5A1102EE"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98702C6" w14:textId="77777777" w:rsidR="00FF443A"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0BD89CA4" w14:textId="77777777" w:rsidR="00FF443A" w:rsidRDefault="00FF443A">
      <w:pPr>
        <w:rPr>
          <w:rFonts w:ascii="Consolas" w:hAnsi="Consolas" w:cs="Times New Roman"/>
          <w:i/>
          <w:sz w:val="24"/>
          <w:szCs w:val="24"/>
        </w:rPr>
      </w:pPr>
      <w:r>
        <w:rPr>
          <w:rFonts w:ascii="Consolas" w:hAnsi="Consolas" w:cs="Times New Roman"/>
          <w:i/>
          <w:sz w:val="24"/>
          <w:szCs w:val="24"/>
        </w:rPr>
        <w:br w:type="page"/>
      </w:r>
    </w:p>
    <w:p w14:paraId="59AA56E0" w14:textId="3B822BD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lastRenderedPageBreak/>
        <w:t>function ShowAll($conn, $table)</w:t>
      </w:r>
    </w:p>
    <w:p w14:paraId="76D3B739"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3328FC78"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SELECT * FROM  $table");</w:t>
      </w:r>
    </w:p>
    <w:p w14:paraId="466A5DB0"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7998F776"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7C5A517D"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FF530B5"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agentDeleteId($conn, $table, $a_id)</w:t>
      </w:r>
    </w:p>
    <w:p w14:paraId="6C5A52D0"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6027E534"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DELETE FROM `agent` WHERE a_id= $a_id");</w:t>
      </w:r>
    </w:p>
    <w:p w14:paraId="7590EE9A"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541E8DA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332DBF8D"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searchBoxBuyer($conn, $table)</w:t>
      </w:r>
    </w:p>
    <w:p w14:paraId="7D1A434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73952BA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SELECT b_firstname, b_lastname FROM `buyer`");</w:t>
      </w:r>
    </w:p>
    <w:p w14:paraId="3CB88C8C"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0EF49979"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58B07CCA"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sellerDeleteId($conn, $table, $s_id)</w:t>
      </w:r>
    </w:p>
    <w:p w14:paraId="05B03651"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5420683D"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DELETE FROM `seller` WHERE s_id= $s_id");</w:t>
      </w:r>
    </w:p>
    <w:p w14:paraId="7A4BC971"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487BF9B9"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572809D8"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buyerDeleteId($conn, $table, $b_id)</w:t>
      </w:r>
    </w:p>
    <w:p w14:paraId="360E82EE"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65C1A7A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conn-&gt;query("DELETE FROM `buyer` WHERE b_id= $b_id");</w:t>
      </w:r>
    </w:p>
    <w:p w14:paraId="514A48B3"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29D3E55A"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41127DDE"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7D73951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UpdateUser($conn, $table, $username, $fname, $lname, $dob, $gender, $phone, $email)</w:t>
      </w:r>
    </w:p>
    <w:p w14:paraId="562CC08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0DE37F1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sql = "UPDATE $table SET a_firstname='$fname', a_lastname='$lname', a_dob = '$dob', a_gender='$gender', a_phone='$phone',a_email='$email' WHERE a_username='$username'";</w:t>
      </w:r>
    </w:p>
    <w:p w14:paraId="6B908DF1"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23A253E8"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if ($conn-&gt;query($sql) === TRUE) {</w:t>
      </w:r>
    </w:p>
    <w:p w14:paraId="2579C0C7"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TRUE;</w:t>
      </w:r>
    </w:p>
    <w:p w14:paraId="4AE54F6F"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 else {</w:t>
      </w:r>
    </w:p>
    <w:p w14:paraId="5A25378E"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sult = FALSE;</w:t>
      </w:r>
    </w:p>
    <w:p w14:paraId="60D12172"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51FCEA9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return $result;</w:t>
      </w:r>
    </w:p>
    <w:p w14:paraId="6EC10E21"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7F47EF50"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05B4BC7D"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function CloseCon($conn)</w:t>
      </w:r>
    </w:p>
    <w:p w14:paraId="01AFB499"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4CAFF300"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conn-&gt;close();</w:t>
      </w:r>
    </w:p>
    <w:p w14:paraId="150A214B"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40AC0001" w14:textId="77777777" w:rsidR="00CD3D11" w:rsidRPr="00CD3D11"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 xml:space="preserve">    </w:t>
      </w:r>
    </w:p>
    <w:p w14:paraId="37A982E5" w14:textId="7CA4FAFB" w:rsidR="00D0165F" w:rsidRDefault="00CD3D11" w:rsidP="00CD3D11">
      <w:pPr>
        <w:spacing w:after="0" w:line="240" w:lineRule="auto"/>
        <w:contextualSpacing/>
        <w:rPr>
          <w:rFonts w:ascii="Consolas" w:hAnsi="Consolas" w:cs="Times New Roman"/>
          <w:i/>
          <w:sz w:val="24"/>
          <w:szCs w:val="24"/>
        </w:rPr>
      </w:pPr>
      <w:r w:rsidRPr="00CD3D11">
        <w:rPr>
          <w:rFonts w:ascii="Consolas" w:hAnsi="Consolas" w:cs="Times New Roman"/>
          <w:i/>
          <w:sz w:val="24"/>
          <w:szCs w:val="24"/>
        </w:rPr>
        <w:t>}?&gt;</w:t>
      </w:r>
    </w:p>
    <w:p w14:paraId="53623284" w14:textId="6F56B617" w:rsidR="00D0165F" w:rsidRDefault="00072ACC"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lastRenderedPageBreak/>
        <w:t>agentFormCheck</w:t>
      </w:r>
      <w:r w:rsidR="00D0165F" w:rsidRPr="00D0165F">
        <w:rPr>
          <w:rFonts w:ascii="Consolas" w:hAnsi="Consolas" w:cs="Times New Roman"/>
          <w:b/>
          <w:i/>
          <w:sz w:val="24"/>
          <w:szCs w:val="24"/>
          <w:u w:val="single"/>
        </w:rPr>
        <w:t>.php</w:t>
      </w:r>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2B4B91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lt;?php</w:t>
      </w:r>
    </w:p>
    <w:p w14:paraId="6A2C501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include ('../model/db.php');</w:t>
      </w:r>
    </w:p>
    <w:p w14:paraId="41093B7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fname = $lname = $username = $dob = $gender = $phone = $email = $pass = $msg = "";</w:t>
      </w:r>
    </w:p>
    <w:p w14:paraId="1A3AAB5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err_fname = $err_lname = $err_username = $err_dob = $err_gender = $err_phone = $err_email = $err_pass = $err_file = "";</w:t>
      </w:r>
    </w:p>
    <w:p w14:paraId="57CC9035" w14:textId="77777777" w:rsidR="00072ACC" w:rsidRPr="00072ACC" w:rsidRDefault="00072ACC" w:rsidP="00072ACC">
      <w:pPr>
        <w:spacing w:after="0" w:line="240" w:lineRule="auto"/>
        <w:contextualSpacing/>
        <w:rPr>
          <w:rFonts w:ascii="Consolas" w:hAnsi="Consolas" w:cs="Times New Roman"/>
          <w:i/>
          <w:sz w:val="24"/>
          <w:szCs w:val="24"/>
        </w:rPr>
      </w:pPr>
    </w:p>
    <w:p w14:paraId="5DC52C6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hasError = false;</w:t>
      </w:r>
    </w:p>
    <w:p w14:paraId="70453B84" w14:textId="77777777" w:rsidR="00072ACC" w:rsidRPr="00072ACC" w:rsidRDefault="00072ACC" w:rsidP="00072ACC">
      <w:pPr>
        <w:spacing w:after="0" w:line="240" w:lineRule="auto"/>
        <w:contextualSpacing/>
        <w:rPr>
          <w:rFonts w:ascii="Consolas" w:hAnsi="Consolas" w:cs="Times New Roman"/>
          <w:i/>
          <w:sz w:val="24"/>
          <w:szCs w:val="24"/>
        </w:rPr>
      </w:pPr>
    </w:p>
    <w:p w14:paraId="2B09177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if (isset($_POST["signup"]))</w:t>
      </w:r>
    </w:p>
    <w:p w14:paraId="16D5E1E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w:t>
      </w:r>
    </w:p>
    <w:p w14:paraId="26486B8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fnameCheck = htmlspecialchars($_POST["fname"]);</w:t>
      </w:r>
    </w:p>
    <w:p w14:paraId="4352099C" w14:textId="77777777" w:rsidR="00072ACC" w:rsidRPr="00072ACC" w:rsidRDefault="00072ACC" w:rsidP="00072ACC">
      <w:pPr>
        <w:spacing w:after="0" w:line="240" w:lineRule="auto"/>
        <w:contextualSpacing/>
        <w:rPr>
          <w:rFonts w:ascii="Consolas" w:hAnsi="Consolas" w:cs="Times New Roman"/>
          <w:i/>
          <w:sz w:val="24"/>
          <w:szCs w:val="24"/>
        </w:rPr>
      </w:pPr>
    </w:p>
    <w:p w14:paraId="3D47914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fnameCheck))</w:t>
      </w:r>
    </w:p>
    <w:p w14:paraId="7D9CD79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50869D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fname = "First name required";</w:t>
      </w:r>
    </w:p>
    <w:p w14:paraId="2ED0515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08CE3FD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B73F9E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preg_match('/^[a-zA-Z\s]+$/', $fnameCheck))</w:t>
      </w:r>
    </w:p>
    <w:p w14:paraId="5B46710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86BD5A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fname = "Enter a valid name";</w:t>
      </w:r>
    </w:p>
    <w:p w14:paraId="1BF0C1B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7E442C9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870B0D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363E1E1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814883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fname = $fnameCheck;</w:t>
      </w:r>
    </w:p>
    <w:p w14:paraId="16B93F4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BBD5637" w14:textId="77777777" w:rsidR="00072ACC" w:rsidRPr="00072ACC" w:rsidRDefault="00072ACC" w:rsidP="00072ACC">
      <w:pPr>
        <w:spacing w:after="0" w:line="240" w:lineRule="auto"/>
        <w:contextualSpacing/>
        <w:rPr>
          <w:rFonts w:ascii="Consolas" w:hAnsi="Consolas" w:cs="Times New Roman"/>
          <w:i/>
          <w:sz w:val="24"/>
          <w:szCs w:val="24"/>
        </w:rPr>
      </w:pPr>
    </w:p>
    <w:p w14:paraId="09A16A8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nameCheck = htmlspecialchars($_POST["lname"]);</w:t>
      </w:r>
    </w:p>
    <w:p w14:paraId="107F874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lnameCheck))</w:t>
      </w:r>
    </w:p>
    <w:p w14:paraId="0775229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3BC70A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name = $_POST['lname'];</w:t>
      </w:r>
    </w:p>
    <w:p w14:paraId="5F3B0EF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7BAC29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preg_match('/^[a-zA-Z\s]+$/', $lnameCheck))</w:t>
      </w:r>
    </w:p>
    <w:p w14:paraId="52C8346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58E747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lname = "Enter a valid name";</w:t>
      </w:r>
    </w:p>
    <w:p w14:paraId="25178D9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139EC95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D9E19D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455333A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3F0D3D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name = $_POST['lname'];</w:t>
      </w:r>
    </w:p>
    <w:p w14:paraId="68FB16C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3A68573" w14:textId="77777777" w:rsidR="00072ACC" w:rsidRPr="00072ACC" w:rsidRDefault="00072ACC" w:rsidP="00072ACC">
      <w:pPr>
        <w:spacing w:after="0" w:line="240" w:lineRule="auto"/>
        <w:contextualSpacing/>
        <w:rPr>
          <w:rFonts w:ascii="Consolas" w:hAnsi="Consolas" w:cs="Times New Roman"/>
          <w:i/>
          <w:sz w:val="24"/>
          <w:szCs w:val="24"/>
        </w:rPr>
      </w:pPr>
    </w:p>
    <w:p w14:paraId="265A517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uname"]))</w:t>
      </w:r>
    </w:p>
    <w:p w14:paraId="71F4F18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CE31FC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username = "Username required";</w:t>
      </w:r>
    </w:p>
    <w:p w14:paraId="1046539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lastRenderedPageBreak/>
        <w:t xml:space="preserve">        $hasError = true;</w:t>
      </w:r>
    </w:p>
    <w:p w14:paraId="7501498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D6DB38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if (strlen($_POST["uname"]) &lt; 6)</w:t>
      </w:r>
    </w:p>
    <w:p w14:paraId="048E126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964954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username = "Username must be 6 characters long";</w:t>
      </w:r>
    </w:p>
    <w:p w14:paraId="02C0279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20BC121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A0FD43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7C4CAE6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4CC55C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username = htmlspecialchars($_POST["uname"]);</w:t>
      </w:r>
    </w:p>
    <w:p w14:paraId="4E03868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84D2E6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dob"]))</w:t>
      </w:r>
    </w:p>
    <w:p w14:paraId="43FA103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B4BFB7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dob = "Date of birth required";</w:t>
      </w:r>
    </w:p>
    <w:p w14:paraId="5CFC0CD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4C85FF9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BABB32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1505A55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4A47B8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dob = ($_POST["dob"]);</w:t>
      </w:r>
    </w:p>
    <w:p w14:paraId="0522E49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6A8882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gender"]))</w:t>
      </w:r>
    </w:p>
    <w:p w14:paraId="2A7C912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7D902C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gender = "Gender required";</w:t>
      </w:r>
    </w:p>
    <w:p w14:paraId="2B4C209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228B700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A55FD0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2FD90E1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4FEA80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gender = ($_POST["gender"]);</w:t>
      </w:r>
    </w:p>
    <w:p w14:paraId="2880F14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5B6123A" w14:textId="77777777" w:rsidR="00072ACC" w:rsidRPr="00072ACC" w:rsidRDefault="00072ACC" w:rsidP="00072ACC">
      <w:pPr>
        <w:spacing w:after="0" w:line="240" w:lineRule="auto"/>
        <w:contextualSpacing/>
        <w:rPr>
          <w:rFonts w:ascii="Consolas" w:hAnsi="Consolas" w:cs="Times New Roman"/>
          <w:i/>
          <w:sz w:val="24"/>
          <w:szCs w:val="24"/>
        </w:rPr>
      </w:pPr>
    </w:p>
    <w:p w14:paraId="64E6338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phoneCheck = htmlspecialchars($_POST["phone"]);</w:t>
      </w:r>
    </w:p>
    <w:p w14:paraId="6E54AB6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phoneCheck))</w:t>
      </w:r>
    </w:p>
    <w:p w14:paraId="41412A1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BF8CF3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hone = "Phone number required";</w:t>
      </w:r>
    </w:p>
    <w:p w14:paraId="1332F59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2504256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B1AC25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preg_match('/^[0-9]*$/', $phoneCheck))</w:t>
      </w:r>
    </w:p>
    <w:p w14:paraId="3C9D939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433CC7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hone = "Enter a valid phone number";</w:t>
      </w:r>
    </w:p>
    <w:p w14:paraId="5238BFE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66281C9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BDD0AB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strlen($phoneCheck) &gt; 11)</w:t>
      </w:r>
    </w:p>
    <w:p w14:paraId="59F0199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B12A84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hone = "Phone number not more then 11 digit";</w:t>
      </w:r>
    </w:p>
    <w:p w14:paraId="45CE46E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158375E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F4F9C5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5C2D01D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5AC0E9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lastRenderedPageBreak/>
        <w:t xml:space="preserve">        $phone = $phoneCheck;</w:t>
      </w:r>
    </w:p>
    <w:p w14:paraId="74B871E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2F6637D" w14:textId="77777777" w:rsidR="00072ACC" w:rsidRPr="00072ACC" w:rsidRDefault="00072ACC" w:rsidP="00072ACC">
      <w:pPr>
        <w:spacing w:after="0" w:line="240" w:lineRule="auto"/>
        <w:contextualSpacing/>
        <w:rPr>
          <w:rFonts w:ascii="Consolas" w:hAnsi="Consolas" w:cs="Times New Roman"/>
          <w:i/>
          <w:sz w:val="24"/>
          <w:szCs w:val="24"/>
        </w:rPr>
      </w:pPr>
    </w:p>
    <w:p w14:paraId="215391A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email"]) || !preg_match("/^([a-z0-9\+_\-]+)(\.[a-z0-9\+_\-]+)*@([a-z0-9\-]+\.)+[a-z]{2,6}$/ix", $_POST["email"]))</w:t>
      </w:r>
    </w:p>
    <w:p w14:paraId="1E073B9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686B34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email = "Provide a valid email";</w:t>
      </w:r>
    </w:p>
    <w:p w14:paraId="4897877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7834218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2F69D8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4A05C5C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A80D0D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mail = htmlspecialchars($_POST["email"]);</w:t>
      </w:r>
    </w:p>
    <w:p w14:paraId="1AD984E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5CC6ADC" w14:textId="77777777" w:rsidR="00072ACC" w:rsidRPr="00072ACC" w:rsidRDefault="00072ACC" w:rsidP="00072ACC">
      <w:pPr>
        <w:spacing w:after="0" w:line="240" w:lineRule="auto"/>
        <w:contextualSpacing/>
        <w:rPr>
          <w:rFonts w:ascii="Consolas" w:hAnsi="Consolas" w:cs="Times New Roman"/>
          <w:i/>
          <w:sz w:val="24"/>
          <w:szCs w:val="24"/>
        </w:rPr>
      </w:pPr>
    </w:p>
    <w:p w14:paraId="2E2C44B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passCheck = htmlspecialchars($_POST['pass']);</w:t>
      </w:r>
    </w:p>
    <w:p w14:paraId="73546B8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number = preg_match('@[0-9]@', $passCheck);</w:t>
      </w:r>
    </w:p>
    <w:p w14:paraId="08AD23F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uppercase = preg_match('@[A-Z]@', $passCheck);</w:t>
      </w:r>
    </w:p>
    <w:p w14:paraId="75493DA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owercase = preg_match('@[a-z]@', $passCheck);</w:t>
      </w:r>
    </w:p>
    <w:p w14:paraId="15CF0CBB" w14:textId="77777777" w:rsidR="00072ACC" w:rsidRPr="00072ACC" w:rsidRDefault="00072ACC" w:rsidP="00072ACC">
      <w:pPr>
        <w:spacing w:after="0" w:line="240" w:lineRule="auto"/>
        <w:contextualSpacing/>
        <w:rPr>
          <w:rFonts w:ascii="Consolas" w:hAnsi="Consolas" w:cs="Times New Roman"/>
          <w:i/>
          <w:sz w:val="24"/>
          <w:szCs w:val="24"/>
        </w:rPr>
      </w:pPr>
    </w:p>
    <w:p w14:paraId="43282C7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strlen($passCheck) &lt; 6 || !$number || !$uppercase || !$lowercase)</w:t>
      </w:r>
    </w:p>
    <w:p w14:paraId="773F86F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B2A47A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ass = "Password must be 6 characters&lt;br&gt;Must be use [(0-9), (A-Z), (a-z)]";</w:t>
      </w:r>
    </w:p>
    <w:p w14:paraId="000B2D2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47D105F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8DDCC4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2FF2FCE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7DD622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pass = $passCheck;</w:t>
      </w:r>
    </w:p>
    <w:p w14:paraId="230BD83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871E86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target_file = "../files/" . $_FILES["aImage"]["name"];</w:t>
      </w:r>
    </w:p>
    <w:p w14:paraId="64EE9DD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is_uploaded_file($_FILES['aImage']['tmp_name']))</w:t>
      </w:r>
    </w:p>
    <w:p w14:paraId="312B730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AE835B8" w14:textId="77777777" w:rsidR="00072ACC" w:rsidRPr="00072ACC" w:rsidRDefault="00072ACC" w:rsidP="00072ACC">
      <w:pPr>
        <w:spacing w:after="0" w:line="240" w:lineRule="auto"/>
        <w:contextualSpacing/>
        <w:rPr>
          <w:rFonts w:ascii="Consolas" w:hAnsi="Consolas" w:cs="Times New Roman"/>
          <w:i/>
          <w:sz w:val="24"/>
          <w:szCs w:val="24"/>
        </w:rPr>
      </w:pPr>
    </w:p>
    <w:p w14:paraId="6961C8C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move_uploaded_file($_FILES["aImage"]["tmp_name"], $target_file);</w:t>
      </w:r>
    </w:p>
    <w:p w14:paraId="67617581" w14:textId="77777777" w:rsidR="00072ACC" w:rsidRPr="00072ACC" w:rsidRDefault="00072ACC" w:rsidP="00072ACC">
      <w:pPr>
        <w:spacing w:after="0" w:line="240" w:lineRule="auto"/>
        <w:contextualSpacing/>
        <w:rPr>
          <w:rFonts w:ascii="Consolas" w:hAnsi="Consolas" w:cs="Times New Roman"/>
          <w:i/>
          <w:sz w:val="24"/>
          <w:szCs w:val="24"/>
        </w:rPr>
      </w:pPr>
    </w:p>
    <w:p w14:paraId="20E5BA9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8332B5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4E115F5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B83B78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file = "You have to upload a Photo";</w:t>
      </w:r>
    </w:p>
    <w:p w14:paraId="5724292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214BB41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048473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hasError)</w:t>
      </w:r>
    </w:p>
    <w:p w14:paraId="1FE1150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8F04D6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nclude "../readWriteData/agentDataWrite.php";</w:t>
      </w:r>
    </w:p>
    <w:p w14:paraId="55D5B05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connection = new db();</w:t>
      </w:r>
    </w:p>
    <w:p w14:paraId="01DC0B7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conobj = $connection-&gt;OpenCon();</w:t>
      </w:r>
    </w:p>
    <w:p w14:paraId="71AFF39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userQuery = $connection-&gt;AddAgent($conobj, "agent", $fname, $lname, $username, $dob, $gender, $phone, $email, $pass, $target_file);</w:t>
      </w:r>
    </w:p>
    <w:p w14:paraId="06201C1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lastRenderedPageBreak/>
        <w:t xml:space="preserve">        $connection-&gt;CloseCon($conobj);</w:t>
      </w:r>
    </w:p>
    <w:p w14:paraId="18E3102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msg = "Data Inserted Successfully";</w:t>
      </w:r>
    </w:p>
    <w:p w14:paraId="59EF619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F7EB06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w:t>
      </w:r>
    </w:p>
    <w:p w14:paraId="4A41FFC9" w14:textId="77777777" w:rsidR="00072ACC" w:rsidRPr="00072ACC" w:rsidRDefault="00072ACC" w:rsidP="00072ACC">
      <w:pPr>
        <w:spacing w:after="0" w:line="240" w:lineRule="auto"/>
        <w:contextualSpacing/>
        <w:rPr>
          <w:rFonts w:ascii="Consolas" w:hAnsi="Consolas" w:cs="Times New Roman"/>
          <w:i/>
          <w:sz w:val="24"/>
          <w:szCs w:val="24"/>
        </w:rPr>
      </w:pPr>
    </w:p>
    <w:p w14:paraId="60FEADD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if (isset($_POST["sellerSignup"]))</w:t>
      </w:r>
    </w:p>
    <w:p w14:paraId="255FF98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w:t>
      </w:r>
    </w:p>
    <w:p w14:paraId="6DF59E5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fnameCheck = htmlspecialchars($_POST["fname"]);</w:t>
      </w:r>
    </w:p>
    <w:p w14:paraId="02C95791" w14:textId="77777777" w:rsidR="00072ACC" w:rsidRPr="00072ACC" w:rsidRDefault="00072ACC" w:rsidP="00072ACC">
      <w:pPr>
        <w:spacing w:after="0" w:line="240" w:lineRule="auto"/>
        <w:contextualSpacing/>
        <w:rPr>
          <w:rFonts w:ascii="Consolas" w:hAnsi="Consolas" w:cs="Times New Roman"/>
          <w:i/>
          <w:sz w:val="24"/>
          <w:szCs w:val="24"/>
        </w:rPr>
      </w:pPr>
    </w:p>
    <w:p w14:paraId="0130F9D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fnameCheck))</w:t>
      </w:r>
    </w:p>
    <w:p w14:paraId="4EEE893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0133CC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fname = "First name required";</w:t>
      </w:r>
    </w:p>
    <w:p w14:paraId="6D1036D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221418E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80BAD6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preg_match('/^[a-zA-Z\s]+$/', $fnameCheck))</w:t>
      </w:r>
    </w:p>
    <w:p w14:paraId="7307582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BCE8C9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fname = "Enter a valid name";</w:t>
      </w:r>
    </w:p>
    <w:p w14:paraId="3DF4596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621637C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965CC9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2165AE4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4DB4D8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fname = $fnameCheck;</w:t>
      </w:r>
    </w:p>
    <w:p w14:paraId="7C392FC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8EB6819" w14:textId="77777777" w:rsidR="00072ACC" w:rsidRPr="00072ACC" w:rsidRDefault="00072ACC" w:rsidP="00072ACC">
      <w:pPr>
        <w:spacing w:after="0" w:line="240" w:lineRule="auto"/>
        <w:contextualSpacing/>
        <w:rPr>
          <w:rFonts w:ascii="Consolas" w:hAnsi="Consolas" w:cs="Times New Roman"/>
          <w:i/>
          <w:sz w:val="24"/>
          <w:szCs w:val="24"/>
        </w:rPr>
      </w:pPr>
    </w:p>
    <w:p w14:paraId="3A05498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nameCheck = htmlspecialchars($_POST["lname"]);</w:t>
      </w:r>
    </w:p>
    <w:p w14:paraId="77E337C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lnameCheck))</w:t>
      </w:r>
    </w:p>
    <w:p w14:paraId="62DED44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982C10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name = $_POST['lname'];</w:t>
      </w:r>
    </w:p>
    <w:p w14:paraId="4833C81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590DE9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preg_match('/^[a-zA-Z\s]+$/', $lnameCheck))</w:t>
      </w:r>
    </w:p>
    <w:p w14:paraId="21B75F4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2D00C2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lname = "Enter a valid name";</w:t>
      </w:r>
    </w:p>
    <w:p w14:paraId="526E0AD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62A253B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87342A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48D0644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DA38AF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name = $_POST['lname'];</w:t>
      </w:r>
    </w:p>
    <w:p w14:paraId="06175F7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9B6B040" w14:textId="77777777" w:rsidR="00072ACC" w:rsidRPr="00072ACC" w:rsidRDefault="00072ACC" w:rsidP="00072ACC">
      <w:pPr>
        <w:spacing w:after="0" w:line="240" w:lineRule="auto"/>
        <w:contextualSpacing/>
        <w:rPr>
          <w:rFonts w:ascii="Consolas" w:hAnsi="Consolas" w:cs="Times New Roman"/>
          <w:i/>
          <w:sz w:val="24"/>
          <w:szCs w:val="24"/>
        </w:rPr>
      </w:pPr>
    </w:p>
    <w:p w14:paraId="0094546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uname"]))</w:t>
      </w:r>
    </w:p>
    <w:p w14:paraId="5577B6E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6CAFDB6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username = "Username required";</w:t>
      </w:r>
    </w:p>
    <w:p w14:paraId="3181323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4471725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F3BD96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if (strlen($_POST["uname"]) &lt; 6)</w:t>
      </w:r>
    </w:p>
    <w:p w14:paraId="460F486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359CCB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username = "Username must be 6 characters long";</w:t>
      </w:r>
    </w:p>
    <w:p w14:paraId="371084B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0FC1403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lastRenderedPageBreak/>
        <w:t xml:space="preserve">    }</w:t>
      </w:r>
    </w:p>
    <w:p w14:paraId="03C8897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3F4E892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2EF63D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username = htmlspecialchars($_POST["uname"]);</w:t>
      </w:r>
    </w:p>
    <w:p w14:paraId="74D7344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EFD98E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dob"]))</w:t>
      </w:r>
    </w:p>
    <w:p w14:paraId="61E0B62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4B8F25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dob = "Date of birth required";</w:t>
      </w:r>
    </w:p>
    <w:p w14:paraId="4635332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01F8CA5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078588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63E83D5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F85C90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dob = ($_POST["dob"]);</w:t>
      </w:r>
    </w:p>
    <w:p w14:paraId="2A7D377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0C636C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gender"]))</w:t>
      </w:r>
    </w:p>
    <w:p w14:paraId="6F30935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5912DA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gender = "Gender required";</w:t>
      </w:r>
    </w:p>
    <w:p w14:paraId="1D91FAD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0450343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3F0DBD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1A2F364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04213D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gender = ($_POST["gender"]);</w:t>
      </w:r>
    </w:p>
    <w:p w14:paraId="21FFF4F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365D470" w14:textId="77777777" w:rsidR="00072ACC" w:rsidRPr="00072ACC" w:rsidRDefault="00072ACC" w:rsidP="00072ACC">
      <w:pPr>
        <w:spacing w:after="0" w:line="240" w:lineRule="auto"/>
        <w:contextualSpacing/>
        <w:rPr>
          <w:rFonts w:ascii="Consolas" w:hAnsi="Consolas" w:cs="Times New Roman"/>
          <w:i/>
          <w:sz w:val="24"/>
          <w:szCs w:val="24"/>
        </w:rPr>
      </w:pPr>
    </w:p>
    <w:p w14:paraId="2493C0A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phoneCheck = htmlspecialchars($_POST["phone"]);</w:t>
      </w:r>
    </w:p>
    <w:p w14:paraId="53538D9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phoneCheck))</w:t>
      </w:r>
    </w:p>
    <w:p w14:paraId="476B53B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B774B0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hone = "Phone number required";</w:t>
      </w:r>
    </w:p>
    <w:p w14:paraId="2A852FB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52837A5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18F8F15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preg_match('/^[0-9]*$/', $phoneCheck))</w:t>
      </w:r>
    </w:p>
    <w:p w14:paraId="214F3DA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7FCAEC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hone = "Enter a valid phone number";</w:t>
      </w:r>
    </w:p>
    <w:p w14:paraId="33C98E8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566D146D"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1B5757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 if (strlen($phoneCheck) &gt; 11)</w:t>
      </w:r>
    </w:p>
    <w:p w14:paraId="1967FDD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5830AD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hone = "Phone number not more then 11 digit";</w:t>
      </w:r>
    </w:p>
    <w:p w14:paraId="4F44724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0FE0541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2C07222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28B6925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F19728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phone = $phoneCheck;</w:t>
      </w:r>
    </w:p>
    <w:p w14:paraId="0E4B1A6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240C359" w14:textId="77777777" w:rsidR="00072ACC" w:rsidRPr="00072ACC" w:rsidRDefault="00072ACC" w:rsidP="00072ACC">
      <w:pPr>
        <w:spacing w:after="0" w:line="240" w:lineRule="auto"/>
        <w:contextualSpacing/>
        <w:rPr>
          <w:rFonts w:ascii="Consolas" w:hAnsi="Consolas" w:cs="Times New Roman"/>
          <w:i/>
          <w:sz w:val="24"/>
          <w:szCs w:val="24"/>
        </w:rPr>
      </w:pPr>
    </w:p>
    <w:p w14:paraId="399316A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empty($_POST["email"]) || !preg_match("/^([a-z0-9\+_\-]+)(\.[a-z0-9\+_\-]+)*@([a-z0-9\-]+\.)+[a-z]{2,6}$/ix", $_POST["email"]))</w:t>
      </w:r>
    </w:p>
    <w:p w14:paraId="5AD9FA0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75A098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lastRenderedPageBreak/>
        <w:t xml:space="preserve">        $err_email = "Provide a valid email";</w:t>
      </w:r>
    </w:p>
    <w:p w14:paraId="542C6D3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4766A37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79A90F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0FB8CB3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3F58FB9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mail = htmlspecialchars($_POST["email"]);</w:t>
      </w:r>
    </w:p>
    <w:p w14:paraId="53B9687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AE95A13" w14:textId="77777777" w:rsidR="00072ACC" w:rsidRPr="00072ACC" w:rsidRDefault="00072ACC" w:rsidP="00072ACC">
      <w:pPr>
        <w:spacing w:after="0" w:line="240" w:lineRule="auto"/>
        <w:contextualSpacing/>
        <w:rPr>
          <w:rFonts w:ascii="Consolas" w:hAnsi="Consolas" w:cs="Times New Roman"/>
          <w:i/>
          <w:sz w:val="24"/>
          <w:szCs w:val="24"/>
        </w:rPr>
      </w:pPr>
    </w:p>
    <w:p w14:paraId="3531514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passCheck = htmlspecialchars($_POST['pass']);</w:t>
      </w:r>
    </w:p>
    <w:p w14:paraId="4007405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number = preg_match('@[0-9]@', $passCheck);</w:t>
      </w:r>
    </w:p>
    <w:p w14:paraId="713B607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uppercase = preg_match('@[A-Z]@', $passCheck);</w:t>
      </w:r>
    </w:p>
    <w:p w14:paraId="0DF12E9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lowercase = preg_match('@[a-z]@', $passCheck);</w:t>
      </w:r>
    </w:p>
    <w:p w14:paraId="789543DF" w14:textId="77777777" w:rsidR="00072ACC" w:rsidRPr="00072ACC" w:rsidRDefault="00072ACC" w:rsidP="00072ACC">
      <w:pPr>
        <w:spacing w:after="0" w:line="240" w:lineRule="auto"/>
        <w:contextualSpacing/>
        <w:rPr>
          <w:rFonts w:ascii="Consolas" w:hAnsi="Consolas" w:cs="Times New Roman"/>
          <w:i/>
          <w:sz w:val="24"/>
          <w:szCs w:val="24"/>
        </w:rPr>
      </w:pPr>
    </w:p>
    <w:p w14:paraId="1159CD3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strlen($passCheck) &lt; 6 || !$number || !$uppercase || !$lowercase)</w:t>
      </w:r>
    </w:p>
    <w:p w14:paraId="3D2316C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62E32BB"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pass = "Password must be 6 characters&lt;br&gt;Must be use [(0-9), (A-Z), (a-z)]";</w:t>
      </w:r>
    </w:p>
    <w:p w14:paraId="355CE04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47144A3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0713FE8"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43AD8C2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3E5E11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pass = $passCheck;</w:t>
      </w:r>
    </w:p>
    <w:p w14:paraId="54F85EE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575CDAF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target_file = "../files/" . $_FILES["aImage"]["name"];</w:t>
      </w:r>
    </w:p>
    <w:p w14:paraId="20483D6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is_uploaded_file($_FILES['aImage']['tmp_name']))</w:t>
      </w:r>
    </w:p>
    <w:p w14:paraId="0E683079"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4E185132" w14:textId="77777777" w:rsidR="00072ACC" w:rsidRPr="00072ACC" w:rsidRDefault="00072ACC" w:rsidP="00072ACC">
      <w:pPr>
        <w:spacing w:after="0" w:line="240" w:lineRule="auto"/>
        <w:contextualSpacing/>
        <w:rPr>
          <w:rFonts w:ascii="Consolas" w:hAnsi="Consolas" w:cs="Times New Roman"/>
          <w:i/>
          <w:sz w:val="24"/>
          <w:szCs w:val="24"/>
        </w:rPr>
      </w:pPr>
    </w:p>
    <w:p w14:paraId="15EFD0B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move_uploaded_file($_FILES["aImage"]["tmp_name"], $target_file);</w:t>
      </w:r>
    </w:p>
    <w:p w14:paraId="2C25F4DD" w14:textId="77777777" w:rsidR="00072ACC" w:rsidRPr="00072ACC" w:rsidRDefault="00072ACC" w:rsidP="00072ACC">
      <w:pPr>
        <w:spacing w:after="0" w:line="240" w:lineRule="auto"/>
        <w:contextualSpacing/>
        <w:rPr>
          <w:rFonts w:ascii="Consolas" w:hAnsi="Consolas" w:cs="Times New Roman"/>
          <w:i/>
          <w:sz w:val="24"/>
          <w:szCs w:val="24"/>
        </w:rPr>
      </w:pPr>
    </w:p>
    <w:p w14:paraId="472F7E9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418BC41"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lse</w:t>
      </w:r>
    </w:p>
    <w:p w14:paraId="43FAC91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700D857"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err_file = "You have to upload a Photo";</w:t>
      </w:r>
    </w:p>
    <w:p w14:paraId="46782D70"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hasError = true;</w:t>
      </w:r>
    </w:p>
    <w:p w14:paraId="0B74057F"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D038A8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f (!$hasError)</w:t>
      </w:r>
    </w:p>
    <w:p w14:paraId="0BE5B855"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06DD485C"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include "../readWriteData/agentDataWrite.php";</w:t>
      </w:r>
    </w:p>
    <w:p w14:paraId="722D9CBA"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connection = new db();</w:t>
      </w:r>
    </w:p>
    <w:p w14:paraId="5AE28B52"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conobj = $connection-&gt;OpenCon();</w:t>
      </w:r>
    </w:p>
    <w:p w14:paraId="4007BD7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userQuery = $connection-&gt;AddAgent($conobj, "seller", $fname, $lname, $username, $dob, $gender, $phone, $email, $pass, $target_file);</w:t>
      </w:r>
    </w:p>
    <w:p w14:paraId="03FBDDDE"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connection-&gt;CloseCon($conobj);</w:t>
      </w:r>
    </w:p>
    <w:p w14:paraId="707B2F24"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msg = "Data Inserted Successfully";</w:t>
      </w:r>
    </w:p>
    <w:p w14:paraId="40CC5956"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 xml:space="preserve">    }</w:t>
      </w:r>
    </w:p>
    <w:p w14:paraId="7A8C0963" w14:textId="77777777" w:rsidR="00072ACC" w:rsidRPr="00072ACC"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w:t>
      </w:r>
    </w:p>
    <w:p w14:paraId="185E2803" w14:textId="6951104D" w:rsidR="00072ACC" w:rsidRPr="00D0165F" w:rsidRDefault="00072ACC" w:rsidP="00072ACC">
      <w:pPr>
        <w:spacing w:after="0" w:line="240" w:lineRule="auto"/>
        <w:contextualSpacing/>
        <w:rPr>
          <w:rFonts w:ascii="Consolas" w:hAnsi="Consolas" w:cs="Times New Roman"/>
          <w:i/>
          <w:sz w:val="24"/>
          <w:szCs w:val="24"/>
        </w:rPr>
      </w:pPr>
      <w:r w:rsidRPr="00072ACC">
        <w:rPr>
          <w:rFonts w:ascii="Consolas" w:hAnsi="Consolas" w:cs="Times New Roman"/>
          <w:i/>
          <w:sz w:val="24"/>
          <w:szCs w:val="24"/>
        </w:rPr>
        <w:t>?&gt;</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1ED86770" w:rsidR="00D0165F" w:rsidRDefault="00A00B25"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lastRenderedPageBreak/>
        <w:t>aLoginCheck</w:t>
      </w:r>
      <w:r w:rsidR="00D0165F" w:rsidRPr="00D0165F">
        <w:rPr>
          <w:rFonts w:ascii="Consolas" w:hAnsi="Consolas" w:cs="Times New Roman"/>
          <w:b/>
          <w:i/>
          <w:sz w:val="24"/>
          <w:szCs w:val="24"/>
          <w:u w:val="single"/>
        </w:rPr>
        <w:t>.php</w:t>
      </w: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7D58D9B"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lt;?php</w:t>
      </w:r>
    </w:p>
    <w:p w14:paraId="76A627FB"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session_start(); </w:t>
      </w:r>
    </w:p>
    <w:p w14:paraId="5F58BC9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include "../model/db.php";</w:t>
      </w:r>
    </w:p>
    <w:p w14:paraId="6A490417" w14:textId="77777777" w:rsidR="00A00B25" w:rsidRPr="00A00B25" w:rsidRDefault="00A00B25" w:rsidP="00A00B25">
      <w:pPr>
        <w:spacing w:after="0" w:line="240" w:lineRule="auto"/>
        <w:contextualSpacing/>
        <w:rPr>
          <w:rFonts w:ascii="Consolas" w:hAnsi="Consolas" w:cs="Times New Roman"/>
          <w:i/>
          <w:sz w:val="24"/>
          <w:szCs w:val="24"/>
        </w:rPr>
      </w:pPr>
    </w:p>
    <w:p w14:paraId="0E2EC884"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uname=$pass="";</w:t>
      </w:r>
    </w:p>
    <w:p w14:paraId="33CF217B" w14:textId="77777777" w:rsidR="00A00B25" w:rsidRPr="00A00B25" w:rsidRDefault="00A00B25" w:rsidP="00A00B25">
      <w:pPr>
        <w:spacing w:after="0" w:line="240" w:lineRule="auto"/>
        <w:contextualSpacing/>
        <w:rPr>
          <w:rFonts w:ascii="Consolas" w:hAnsi="Consolas" w:cs="Times New Roman"/>
          <w:i/>
          <w:sz w:val="24"/>
          <w:szCs w:val="24"/>
        </w:rPr>
      </w:pPr>
    </w:p>
    <w:p w14:paraId="2C4447F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error="";</w:t>
      </w:r>
    </w:p>
    <w:p w14:paraId="528AD315"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sinfo="";</w:t>
      </w:r>
    </w:p>
    <w:p w14:paraId="32D0B77A" w14:textId="77777777" w:rsidR="00A00B25" w:rsidRPr="00A00B25" w:rsidRDefault="00A00B25" w:rsidP="00A00B25">
      <w:pPr>
        <w:spacing w:after="0" w:line="240" w:lineRule="auto"/>
        <w:contextualSpacing/>
        <w:rPr>
          <w:rFonts w:ascii="Consolas" w:hAnsi="Consolas" w:cs="Times New Roman"/>
          <w:i/>
          <w:sz w:val="24"/>
          <w:szCs w:val="24"/>
        </w:rPr>
      </w:pPr>
    </w:p>
    <w:p w14:paraId="0C1B9DEA" w14:textId="77777777" w:rsidR="00A00B25" w:rsidRPr="00A00B25" w:rsidRDefault="00A00B25" w:rsidP="00A00B25">
      <w:pPr>
        <w:spacing w:after="0" w:line="240" w:lineRule="auto"/>
        <w:contextualSpacing/>
        <w:rPr>
          <w:rFonts w:ascii="Consolas" w:hAnsi="Consolas" w:cs="Times New Roman"/>
          <w:i/>
          <w:sz w:val="24"/>
          <w:szCs w:val="24"/>
        </w:rPr>
      </w:pPr>
    </w:p>
    <w:p w14:paraId="1A85BE47"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if (isset($_POST['submit'])) {</w:t>
      </w:r>
    </w:p>
    <w:p w14:paraId="17E159FA"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ad_id= "1";</w:t>
      </w:r>
    </w:p>
    <w:p w14:paraId="3B45776E"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connection = new db();</w:t>
      </w:r>
    </w:p>
    <w:p w14:paraId="730385DC"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conobj=$connection-&gt;OpenCon();</w:t>
      </w:r>
    </w:p>
    <w:p w14:paraId="69332D06"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userQuery=$connection-&gt;adminLogin($conobj,"admin",$ad_id);</w:t>
      </w:r>
    </w:p>
    <w:p w14:paraId="6B5332CB"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hile($row = $userQuery-&gt;fetch_assoc()) {</w:t>
      </w:r>
    </w:p>
    <w:p w14:paraId="71D079F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username = $row["ad_username"];</w:t>
      </w:r>
    </w:p>
    <w:p w14:paraId="65E52D56"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pass=$row["ad_password"];</w:t>
      </w:r>
    </w:p>
    <w:p w14:paraId="24092645"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0E0DD95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4458BCB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if(!empty($_POST['username']) || !empty($_POST['password'])){</w:t>
      </w:r>
    </w:p>
    <w:p w14:paraId="1B4DBDC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if (($_POST['username']== $username) &amp;&amp; ($_POST['password']== $pass)) {</w:t>
      </w:r>
    </w:p>
    <w:p w14:paraId="1077808C"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_SESSION["username"] = $_POST['username'];</w:t>
      </w:r>
    </w:p>
    <w:p w14:paraId="538B463D"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_SESSION["password"] = $_POST['password'];</w:t>
      </w:r>
    </w:p>
    <w:p w14:paraId="211261A9"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59395F85"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else</w:t>
      </w:r>
    </w:p>
    <w:p w14:paraId="091243F7"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1CC61B9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error = "Username or Password is invalid";</w:t>
      </w:r>
    </w:p>
    <w:p w14:paraId="771E61C6"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6399DFEA"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212FFEEF"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else{</w:t>
      </w:r>
    </w:p>
    <w:p w14:paraId="4953D204"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error = "Please enter a valid username and password";</w:t>
      </w:r>
    </w:p>
    <w:p w14:paraId="2FACD053"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13C0D712"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68079BFD"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if (isset($_POST['confirm'])) {</w:t>
      </w:r>
    </w:p>
    <w:p w14:paraId="06F81992"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if($_POST['npass'] == $_POST['cnpass']){</w:t>
      </w:r>
    </w:p>
    <w:p w14:paraId="76F9B5A6"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pass = $_POST['cnpass'];</w:t>
      </w:r>
    </w:p>
    <w:p w14:paraId="64BAA9AC"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ausername= $_POST['username'];</w:t>
      </w:r>
    </w:p>
    <w:p w14:paraId="680C1BCD"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asecurityq= $_POST['securityQ'];</w:t>
      </w:r>
    </w:p>
    <w:p w14:paraId="33936C07"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connection = new db();</w:t>
      </w:r>
    </w:p>
    <w:p w14:paraId="39A4193E"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conobj=$connection-&gt;OpenCon();</w:t>
      </w:r>
    </w:p>
    <w:p w14:paraId="67692B0D"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userQuery=$connection-&gt;adminPassChange($conobj,"admin",$ausername,$asecurityq, $pass);</w:t>
      </w:r>
    </w:p>
    <w:p w14:paraId="48A56F28"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else{</w:t>
      </w:r>
    </w:p>
    <w:p w14:paraId="0DA63EC8"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sinfo = "Password doesn't match";</w:t>
      </w:r>
    </w:p>
    <w:p w14:paraId="3DC32BB0"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lastRenderedPageBreak/>
        <w:t xml:space="preserve">        }</w:t>
      </w:r>
    </w:p>
    <w:p w14:paraId="036FDF26" w14:textId="77777777" w:rsidR="00A00B25" w:rsidRPr="00A00B25"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 xml:space="preserve">    }</w:t>
      </w:r>
    </w:p>
    <w:p w14:paraId="75D070F8" w14:textId="77777777" w:rsidR="00A00B25" w:rsidRPr="00A00B25" w:rsidRDefault="00A00B25" w:rsidP="00A00B25">
      <w:pPr>
        <w:spacing w:after="0" w:line="240" w:lineRule="auto"/>
        <w:contextualSpacing/>
        <w:rPr>
          <w:rFonts w:ascii="Consolas" w:hAnsi="Consolas" w:cs="Times New Roman"/>
          <w:i/>
          <w:sz w:val="24"/>
          <w:szCs w:val="24"/>
        </w:rPr>
      </w:pPr>
    </w:p>
    <w:p w14:paraId="5BE22ACA" w14:textId="588AD4D3" w:rsidR="00D0165F" w:rsidRPr="00D0165F" w:rsidRDefault="00A00B25" w:rsidP="00A00B25">
      <w:pPr>
        <w:spacing w:after="0" w:line="240" w:lineRule="auto"/>
        <w:contextualSpacing/>
        <w:rPr>
          <w:rFonts w:ascii="Consolas" w:hAnsi="Consolas" w:cs="Times New Roman"/>
          <w:i/>
          <w:sz w:val="24"/>
          <w:szCs w:val="24"/>
        </w:rPr>
      </w:pPr>
      <w:r w:rsidRPr="00A00B25">
        <w:rPr>
          <w:rFonts w:ascii="Consolas" w:hAnsi="Consolas" w:cs="Times New Roman"/>
          <w:i/>
          <w:sz w:val="24"/>
          <w:szCs w:val="24"/>
        </w:rPr>
        <w:t>?&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2"/>
      <w:footerReference w:type="default" r:id="rId13"/>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91C919" w14:textId="77777777" w:rsidR="00F7141D" w:rsidRDefault="00F7141D" w:rsidP="000742EE">
      <w:pPr>
        <w:spacing w:after="0" w:line="240" w:lineRule="auto"/>
      </w:pPr>
      <w:r>
        <w:separator/>
      </w:r>
    </w:p>
  </w:endnote>
  <w:endnote w:type="continuationSeparator" w:id="0">
    <w:p w14:paraId="430EC431" w14:textId="77777777" w:rsidR="00F7141D" w:rsidRDefault="00F7141D"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59A6F" w14:textId="77777777" w:rsidR="00F7141D" w:rsidRDefault="00F7141D" w:rsidP="000742EE">
      <w:pPr>
        <w:spacing w:after="0" w:line="240" w:lineRule="auto"/>
      </w:pPr>
      <w:r>
        <w:separator/>
      </w:r>
    </w:p>
  </w:footnote>
  <w:footnote w:type="continuationSeparator" w:id="0">
    <w:p w14:paraId="5C24D8E1" w14:textId="77777777" w:rsidR="00F7141D" w:rsidRDefault="00F7141D"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1" w14:textId="1738B935" w:rsidR="00CB77AA" w:rsidRPr="007A6BC2" w:rsidRDefault="00770465" w:rsidP="000C6379">
    <w:pPr>
      <w:spacing w:after="0" w:line="240" w:lineRule="auto"/>
      <w:contextualSpacing/>
      <w:jc w:val="center"/>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Property Management System</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2ACC"/>
    <w:rsid w:val="000742EE"/>
    <w:rsid w:val="00075920"/>
    <w:rsid w:val="0009427E"/>
    <w:rsid w:val="0009740B"/>
    <w:rsid w:val="000A1B61"/>
    <w:rsid w:val="000C6379"/>
    <w:rsid w:val="000D6752"/>
    <w:rsid w:val="001049B1"/>
    <w:rsid w:val="00115FB6"/>
    <w:rsid w:val="00122E77"/>
    <w:rsid w:val="00133361"/>
    <w:rsid w:val="00140E4B"/>
    <w:rsid w:val="00150286"/>
    <w:rsid w:val="001709FF"/>
    <w:rsid w:val="00191319"/>
    <w:rsid w:val="00196631"/>
    <w:rsid w:val="001A0F1C"/>
    <w:rsid w:val="001A162E"/>
    <w:rsid w:val="001A1A2F"/>
    <w:rsid w:val="001E35DC"/>
    <w:rsid w:val="001F020C"/>
    <w:rsid w:val="001F379E"/>
    <w:rsid w:val="001F3CD1"/>
    <w:rsid w:val="00210B74"/>
    <w:rsid w:val="002371B6"/>
    <w:rsid w:val="00260B94"/>
    <w:rsid w:val="00262F00"/>
    <w:rsid w:val="002701C6"/>
    <w:rsid w:val="002B085A"/>
    <w:rsid w:val="002B29B8"/>
    <w:rsid w:val="002B6FAF"/>
    <w:rsid w:val="002F2684"/>
    <w:rsid w:val="002F2F79"/>
    <w:rsid w:val="00324B15"/>
    <w:rsid w:val="003256F5"/>
    <w:rsid w:val="003418DD"/>
    <w:rsid w:val="00356FA2"/>
    <w:rsid w:val="00364900"/>
    <w:rsid w:val="003801DB"/>
    <w:rsid w:val="003803CB"/>
    <w:rsid w:val="003F2C8A"/>
    <w:rsid w:val="00417BAC"/>
    <w:rsid w:val="00424AC6"/>
    <w:rsid w:val="00464A61"/>
    <w:rsid w:val="0049295C"/>
    <w:rsid w:val="004E463B"/>
    <w:rsid w:val="00510E46"/>
    <w:rsid w:val="005118FE"/>
    <w:rsid w:val="005359BC"/>
    <w:rsid w:val="0054504D"/>
    <w:rsid w:val="00547BC7"/>
    <w:rsid w:val="00576F78"/>
    <w:rsid w:val="005819C4"/>
    <w:rsid w:val="00582333"/>
    <w:rsid w:val="00586EF2"/>
    <w:rsid w:val="005B4844"/>
    <w:rsid w:val="005C1308"/>
    <w:rsid w:val="005C30BD"/>
    <w:rsid w:val="005E3196"/>
    <w:rsid w:val="005F56B8"/>
    <w:rsid w:val="006407F1"/>
    <w:rsid w:val="0067039D"/>
    <w:rsid w:val="006B0265"/>
    <w:rsid w:val="006B6BEF"/>
    <w:rsid w:val="006D0B48"/>
    <w:rsid w:val="006E31CE"/>
    <w:rsid w:val="006E4FF7"/>
    <w:rsid w:val="006F3AC5"/>
    <w:rsid w:val="00735C74"/>
    <w:rsid w:val="007425D1"/>
    <w:rsid w:val="00750F8F"/>
    <w:rsid w:val="00770465"/>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0B25"/>
    <w:rsid w:val="00A06FF3"/>
    <w:rsid w:val="00A239B8"/>
    <w:rsid w:val="00A364BE"/>
    <w:rsid w:val="00A6293C"/>
    <w:rsid w:val="00AA4374"/>
    <w:rsid w:val="00AD3451"/>
    <w:rsid w:val="00B35B5E"/>
    <w:rsid w:val="00B57D96"/>
    <w:rsid w:val="00B66C92"/>
    <w:rsid w:val="00B764C0"/>
    <w:rsid w:val="00BD6686"/>
    <w:rsid w:val="00C13B58"/>
    <w:rsid w:val="00C55965"/>
    <w:rsid w:val="00CA3EBC"/>
    <w:rsid w:val="00CA7C65"/>
    <w:rsid w:val="00CB77AA"/>
    <w:rsid w:val="00CD3D11"/>
    <w:rsid w:val="00CF0CF1"/>
    <w:rsid w:val="00D013B7"/>
    <w:rsid w:val="00D0165F"/>
    <w:rsid w:val="00D200D3"/>
    <w:rsid w:val="00D721A1"/>
    <w:rsid w:val="00D762D8"/>
    <w:rsid w:val="00D91E27"/>
    <w:rsid w:val="00DB386C"/>
    <w:rsid w:val="00DB50E3"/>
    <w:rsid w:val="00DD092E"/>
    <w:rsid w:val="00E27192"/>
    <w:rsid w:val="00E37CBC"/>
    <w:rsid w:val="00E62CA4"/>
    <w:rsid w:val="00E701EB"/>
    <w:rsid w:val="00EB0038"/>
    <w:rsid w:val="00EC48DE"/>
    <w:rsid w:val="00EF3688"/>
    <w:rsid w:val="00F14108"/>
    <w:rsid w:val="00F41634"/>
    <w:rsid w:val="00F46C0F"/>
    <w:rsid w:val="00F501CE"/>
    <w:rsid w:val="00F7141D"/>
    <w:rsid w:val="00F760E3"/>
    <w:rsid w:val="00FC5242"/>
    <w:rsid w:val="00FD35DD"/>
    <w:rsid w:val="00FF443A"/>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7" ma:contentTypeDescription="Create a new document." ma:contentTypeScope="" ma:versionID="040953a02d16ca4e3428810f06830045">
  <xsd:schema xmlns:xsd="http://www.w3.org/2001/XMLSchema" xmlns:xs="http://www.w3.org/2001/XMLSchema" xmlns:p="http://schemas.microsoft.com/office/2006/metadata/properties" xmlns:ns2="9399af49-22eb-4059-b270-f4421852262f" targetNamespace="http://schemas.microsoft.com/office/2006/metadata/properties" ma:root="true" ma:fieldsID="e085ff7bbe1c07361a618dc8038f1cee"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34AFEC-ED74-4053-BE67-6202A575A5C7}">
  <ds:schemaRefs>
    <ds:schemaRef ds:uri="http://schemas.microsoft.com/sharepoint/v3/contenttype/forms"/>
  </ds:schemaRefs>
</ds:datastoreItem>
</file>

<file path=customXml/itemProps2.xml><?xml version="1.0" encoding="utf-8"?>
<ds:datastoreItem xmlns:ds="http://schemas.openxmlformats.org/officeDocument/2006/customXml" ds:itemID="{C5D6034C-1ED4-4C19-8A37-7DD33C8672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129B89-2B1F-4C95-885E-F101665994A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3</Pages>
  <Words>2142</Words>
  <Characters>12213</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Rahul Hassan</cp:lastModifiedBy>
  <cp:revision>124</cp:revision>
  <dcterms:created xsi:type="dcterms:W3CDTF">2018-11-29T05:25:00Z</dcterms:created>
  <dcterms:modified xsi:type="dcterms:W3CDTF">2021-08-17T04:55: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